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BC606C" w14:textId="0129ECF0" w:rsidR="00503252" w:rsidRDefault="00503252">
      <w:pPr>
        <w:widowControl/>
        <w:jc w:val="left"/>
        <w:rPr>
          <w:rFonts w:ascii="宋体" w:eastAsia="宋体" w:cs="宋体"/>
          <w:b/>
          <w:kern w:val="0"/>
          <w:sz w:val="32"/>
          <w:szCs w:val="32"/>
        </w:rPr>
      </w:pPr>
    </w:p>
    <w:p w14:paraId="0CCBD49F" w14:textId="77777777" w:rsidR="00503252" w:rsidRDefault="00000000">
      <w:pPr>
        <w:autoSpaceDE w:val="0"/>
        <w:autoSpaceDN w:val="0"/>
        <w:adjustRightInd w:val="0"/>
        <w:spacing w:beforeLines="100" w:before="312"/>
        <w:jc w:val="left"/>
        <w:rPr>
          <w:rFonts w:ascii="宋体" w:eastAsia="宋体" w:cs="宋体"/>
          <w:b/>
          <w:kern w:val="0"/>
          <w:sz w:val="32"/>
          <w:szCs w:val="32"/>
        </w:rPr>
      </w:pPr>
      <w:r>
        <w:rPr>
          <w:rFonts w:ascii="宋体" w:eastAsia="宋体" w:cs="宋体" w:hint="eastAsia"/>
          <w:b/>
          <w:kern w:val="0"/>
          <w:sz w:val="32"/>
          <w:szCs w:val="32"/>
        </w:rPr>
        <w:t>附件</w:t>
      </w:r>
      <w:r>
        <w:rPr>
          <w:rFonts w:ascii="宋体" w:eastAsia="宋体" w:cs="宋体"/>
          <w:b/>
          <w:kern w:val="0"/>
          <w:sz w:val="32"/>
          <w:szCs w:val="32"/>
        </w:rPr>
        <w:t>3</w:t>
      </w:r>
      <w:r>
        <w:rPr>
          <w:rFonts w:ascii="宋体" w:eastAsia="宋体" w:cs="宋体" w:hint="eastAsia"/>
          <w:b/>
          <w:kern w:val="0"/>
          <w:sz w:val="32"/>
          <w:szCs w:val="32"/>
        </w:rPr>
        <w:t>：</w:t>
      </w:r>
    </w:p>
    <w:p w14:paraId="02A892E2" w14:textId="77777777" w:rsidR="00503252" w:rsidRDefault="00503252">
      <w:pPr>
        <w:autoSpaceDE w:val="0"/>
        <w:autoSpaceDN w:val="0"/>
        <w:adjustRightInd w:val="0"/>
        <w:spacing w:line="360" w:lineRule="auto"/>
        <w:jc w:val="center"/>
        <w:rPr>
          <w:rFonts w:ascii="宋体" w:eastAsia="宋体" w:cs="宋体"/>
          <w:b/>
          <w:kern w:val="0"/>
          <w:sz w:val="32"/>
          <w:szCs w:val="32"/>
        </w:rPr>
      </w:pPr>
    </w:p>
    <w:p w14:paraId="249EC9CE" w14:textId="2DA1E636" w:rsidR="00345A0D" w:rsidRDefault="00000000">
      <w:pPr>
        <w:autoSpaceDE w:val="0"/>
        <w:autoSpaceDN w:val="0"/>
        <w:adjustRightInd w:val="0"/>
        <w:spacing w:line="360" w:lineRule="auto"/>
        <w:jc w:val="center"/>
        <w:rPr>
          <w:rFonts w:ascii="华文中宋" w:eastAsia="华文中宋" w:hAnsi="华文中宋" w:cs="宋体"/>
          <w:b/>
          <w:kern w:val="0"/>
          <w:sz w:val="44"/>
          <w:szCs w:val="44"/>
        </w:rPr>
      </w:pPr>
      <w:r>
        <w:rPr>
          <w:rFonts w:ascii="华文中宋" w:eastAsia="华文中宋" w:hAnsi="华文中宋" w:cs="宋体" w:hint="eastAsia"/>
          <w:b/>
          <w:kern w:val="0"/>
          <w:sz w:val="44"/>
          <w:szCs w:val="44"/>
        </w:rPr>
        <w:t>土地国情调查大赛</w:t>
      </w:r>
      <w:r w:rsidR="00345A0D">
        <w:rPr>
          <w:rFonts w:ascii="华文中宋" w:eastAsia="华文中宋" w:hAnsi="华文中宋" w:cs="宋体" w:hint="eastAsia"/>
          <w:b/>
          <w:kern w:val="0"/>
          <w:sz w:val="44"/>
          <w:szCs w:val="44"/>
        </w:rPr>
        <w:t>（</w:t>
      </w:r>
      <w:r w:rsidR="00BB2859">
        <w:rPr>
          <w:rFonts w:ascii="华文中宋" w:eastAsia="华文中宋" w:hAnsi="华文中宋" w:cs="宋体" w:hint="eastAsia"/>
          <w:b/>
          <w:kern w:val="0"/>
          <w:sz w:val="44"/>
          <w:szCs w:val="44"/>
        </w:rPr>
        <w:t>安徽建筑大学</w:t>
      </w:r>
      <w:r w:rsidR="00345A0D">
        <w:rPr>
          <w:rFonts w:ascii="华文中宋" w:eastAsia="华文中宋" w:hAnsi="华文中宋" w:cs="宋体" w:hint="eastAsia"/>
          <w:b/>
          <w:kern w:val="0"/>
          <w:sz w:val="44"/>
          <w:szCs w:val="44"/>
        </w:rPr>
        <w:t>校赛）</w:t>
      </w:r>
    </w:p>
    <w:p w14:paraId="1817A7A5" w14:textId="0882FFDF" w:rsidR="00503252" w:rsidRDefault="00000000">
      <w:pPr>
        <w:autoSpaceDE w:val="0"/>
        <w:autoSpaceDN w:val="0"/>
        <w:adjustRightInd w:val="0"/>
        <w:spacing w:line="360" w:lineRule="auto"/>
        <w:jc w:val="center"/>
        <w:rPr>
          <w:rFonts w:ascii="华文中宋" w:eastAsia="华文中宋" w:hAnsi="华文中宋" w:cs="宋体"/>
          <w:b/>
          <w:kern w:val="0"/>
          <w:sz w:val="44"/>
          <w:szCs w:val="44"/>
        </w:rPr>
      </w:pPr>
      <w:r>
        <w:rPr>
          <w:rFonts w:ascii="华文中宋" w:eastAsia="华文中宋" w:hAnsi="华文中宋" w:cs="宋体" w:hint="eastAsia"/>
          <w:b/>
          <w:kern w:val="0"/>
          <w:sz w:val="44"/>
          <w:szCs w:val="44"/>
        </w:rPr>
        <w:t>（社会调查）成果报告</w:t>
      </w:r>
    </w:p>
    <w:p w14:paraId="5E87199E" w14:textId="77777777" w:rsidR="00503252" w:rsidRDefault="00503252">
      <w:pPr>
        <w:pStyle w:val="CM18"/>
        <w:spacing w:after="350" w:line="813" w:lineRule="atLeast"/>
        <w:ind w:firstLineChars="431" w:firstLine="1207"/>
        <w:rPr>
          <w:sz w:val="28"/>
          <w:szCs w:val="28"/>
        </w:rPr>
      </w:pPr>
    </w:p>
    <w:p w14:paraId="7FEEA779" w14:textId="77777777" w:rsidR="00503252" w:rsidRDefault="00503252">
      <w:pPr>
        <w:pStyle w:val="CM18"/>
        <w:spacing w:after="350" w:line="813" w:lineRule="atLeast"/>
        <w:ind w:firstLineChars="431" w:firstLine="1207"/>
        <w:rPr>
          <w:sz w:val="28"/>
          <w:szCs w:val="28"/>
        </w:rPr>
      </w:pPr>
    </w:p>
    <w:p w14:paraId="019BCE70" w14:textId="77777777" w:rsidR="00503252" w:rsidRDefault="00000000">
      <w:pPr>
        <w:pStyle w:val="CM18"/>
        <w:spacing w:after="350" w:line="813" w:lineRule="atLeast"/>
        <w:ind w:firstLineChars="431" w:firstLine="1207"/>
        <w:rPr>
          <w:sz w:val="28"/>
          <w:szCs w:val="28"/>
        </w:rPr>
      </w:pPr>
      <w:r>
        <w:rPr>
          <w:rFonts w:hint="eastAsia"/>
          <w:sz w:val="28"/>
          <w:szCs w:val="28"/>
        </w:rPr>
        <w:t>报告题目：</w:t>
      </w:r>
    </w:p>
    <w:p w14:paraId="514B4D5E" w14:textId="77777777" w:rsidR="00503252" w:rsidRDefault="00503252">
      <w:pPr>
        <w:pStyle w:val="Default"/>
        <w:rPr>
          <w:sz w:val="28"/>
          <w:szCs w:val="28"/>
        </w:rPr>
      </w:pPr>
    </w:p>
    <w:p w14:paraId="535CA450" w14:textId="77777777" w:rsidR="00503252" w:rsidRDefault="00503252">
      <w:pPr>
        <w:pStyle w:val="Default"/>
        <w:ind w:firstLine="2071"/>
        <w:rPr>
          <w:sz w:val="28"/>
          <w:szCs w:val="28"/>
        </w:rPr>
      </w:pPr>
    </w:p>
    <w:p w14:paraId="241865A9" w14:textId="77777777" w:rsidR="00503252" w:rsidRDefault="00000000">
      <w:pPr>
        <w:pStyle w:val="Default"/>
        <w:spacing w:line="480" w:lineRule="auto"/>
        <w:ind w:right="3202" w:firstLineChars="431" w:firstLine="1207"/>
        <w:rPr>
          <w:rFonts w:cstheme="minorBidi"/>
          <w:color w:val="auto"/>
          <w:sz w:val="28"/>
          <w:szCs w:val="28"/>
        </w:rPr>
      </w:pPr>
      <w:r>
        <w:rPr>
          <w:rFonts w:cstheme="minorBidi" w:hint="eastAsia"/>
          <w:color w:val="auto"/>
          <w:sz w:val="28"/>
          <w:szCs w:val="28"/>
        </w:rPr>
        <w:t>团队名称：</w:t>
      </w:r>
    </w:p>
    <w:p w14:paraId="520512E6" w14:textId="77777777" w:rsidR="00503252" w:rsidRDefault="00000000" w:rsidP="000D3442">
      <w:pPr>
        <w:pStyle w:val="Default"/>
        <w:spacing w:line="813" w:lineRule="atLeast"/>
        <w:ind w:right="3202" w:firstLineChars="400" w:firstLine="1120"/>
        <w:rPr>
          <w:rFonts w:cstheme="minorBidi"/>
          <w:color w:val="auto"/>
          <w:sz w:val="28"/>
          <w:szCs w:val="28"/>
        </w:rPr>
      </w:pPr>
      <w:r>
        <w:rPr>
          <w:rFonts w:cstheme="minorBidi" w:hint="eastAsia"/>
          <w:color w:val="auto"/>
          <w:sz w:val="28"/>
          <w:szCs w:val="28"/>
        </w:rPr>
        <w:t>所在院（系）：</w:t>
      </w:r>
    </w:p>
    <w:p w14:paraId="27B2DBEC" w14:textId="77777777" w:rsidR="00503252" w:rsidRDefault="00503252">
      <w:pPr>
        <w:pStyle w:val="Default"/>
        <w:spacing w:line="813" w:lineRule="atLeast"/>
        <w:ind w:right="3202" w:firstLineChars="450" w:firstLine="1260"/>
        <w:rPr>
          <w:rFonts w:cstheme="minorBidi"/>
          <w:color w:val="auto"/>
          <w:sz w:val="28"/>
          <w:szCs w:val="28"/>
        </w:rPr>
      </w:pPr>
    </w:p>
    <w:p w14:paraId="13ABA276" w14:textId="77777777" w:rsidR="00503252" w:rsidRDefault="00503252">
      <w:pPr>
        <w:pStyle w:val="Default"/>
        <w:spacing w:line="813" w:lineRule="atLeast"/>
        <w:ind w:right="3202" w:firstLineChars="450" w:firstLine="1260"/>
        <w:rPr>
          <w:rFonts w:cstheme="minorBidi"/>
          <w:color w:val="auto"/>
          <w:sz w:val="28"/>
          <w:szCs w:val="28"/>
        </w:rPr>
      </w:pPr>
    </w:p>
    <w:p w14:paraId="3A844569" w14:textId="77777777" w:rsidR="00503252" w:rsidRDefault="00503252">
      <w:pPr>
        <w:pStyle w:val="Default"/>
        <w:spacing w:line="813" w:lineRule="atLeast"/>
        <w:ind w:right="3202" w:firstLineChars="450" w:firstLine="1260"/>
        <w:rPr>
          <w:rFonts w:cstheme="minorBidi"/>
          <w:color w:val="auto"/>
          <w:sz w:val="28"/>
          <w:szCs w:val="28"/>
        </w:rPr>
      </w:pPr>
    </w:p>
    <w:p w14:paraId="7F679DFD" w14:textId="77777777" w:rsidR="00503252" w:rsidRDefault="00000000">
      <w:pPr>
        <w:pStyle w:val="Default"/>
        <w:spacing w:line="813" w:lineRule="atLeast"/>
        <w:ind w:leftChars="-1" w:left="-2" w:firstLine="1"/>
        <w:jc w:val="center"/>
        <w:rPr>
          <w:rFonts w:cstheme="minorBidi"/>
          <w:color w:val="auto"/>
          <w:sz w:val="28"/>
          <w:szCs w:val="28"/>
        </w:rPr>
      </w:pPr>
      <w:r>
        <w:rPr>
          <w:rFonts w:cstheme="minorBidi" w:hint="eastAsia"/>
          <w:color w:val="auto"/>
          <w:sz w:val="28"/>
          <w:szCs w:val="28"/>
        </w:rPr>
        <w:t>填报日期：</w:t>
      </w:r>
      <w:r>
        <w:rPr>
          <w:rFonts w:cstheme="minorBidi"/>
          <w:color w:val="auto"/>
          <w:sz w:val="28"/>
          <w:szCs w:val="28"/>
        </w:rPr>
        <w:t>202</w:t>
      </w:r>
      <w:r>
        <w:rPr>
          <w:rFonts w:cstheme="minorBidi" w:hint="eastAsia"/>
          <w:color w:val="auto"/>
          <w:sz w:val="28"/>
          <w:szCs w:val="28"/>
        </w:rPr>
        <w:t>3年  月  日</w:t>
      </w:r>
    </w:p>
    <w:p w14:paraId="4524F2BD" w14:textId="77777777" w:rsidR="00503252" w:rsidRDefault="00000000">
      <w:pPr>
        <w:widowControl/>
        <w:jc w:val="left"/>
      </w:pPr>
      <w:r>
        <w:br w:type="page"/>
      </w:r>
    </w:p>
    <w:p w14:paraId="35811201" w14:textId="77777777" w:rsidR="00503252" w:rsidRDefault="00503252">
      <w:pPr>
        <w:jc w:val="left"/>
      </w:pPr>
    </w:p>
    <w:tbl>
      <w:tblPr>
        <w:tblW w:w="9039" w:type="dxa"/>
        <w:jc w:val="center"/>
        <w:tblLayout w:type="fixed"/>
        <w:tblLook w:val="04A0" w:firstRow="1" w:lastRow="0" w:firstColumn="1" w:lastColumn="0" w:noHBand="0" w:noVBand="1"/>
      </w:tblPr>
      <w:tblGrid>
        <w:gridCol w:w="1099"/>
        <w:gridCol w:w="701"/>
        <w:gridCol w:w="9"/>
        <w:gridCol w:w="738"/>
        <w:gridCol w:w="850"/>
        <w:gridCol w:w="1524"/>
        <w:gridCol w:w="2152"/>
        <w:gridCol w:w="1966"/>
      </w:tblGrid>
      <w:tr w:rsidR="00503252" w14:paraId="00E3DFF0" w14:textId="77777777">
        <w:trPr>
          <w:trHeight w:val="205"/>
          <w:jc w:val="center"/>
        </w:trPr>
        <w:tc>
          <w:tcPr>
            <w:tcW w:w="10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9C85EF" w14:textId="77777777" w:rsidR="00503252" w:rsidRDefault="00000000">
            <w:pPr>
              <w:pStyle w:val="Default"/>
              <w:jc w:val="center"/>
              <w:rPr>
                <w:b/>
                <w:bCs/>
                <w:sz w:val="23"/>
                <w:szCs w:val="23"/>
              </w:rPr>
            </w:pPr>
            <w:r>
              <w:br w:type="page"/>
            </w:r>
            <w:r>
              <w:rPr>
                <w:rFonts w:hint="eastAsia"/>
                <w:b/>
                <w:bCs/>
                <w:sz w:val="23"/>
                <w:szCs w:val="23"/>
              </w:rPr>
              <w:t>题目</w:t>
            </w:r>
          </w:p>
        </w:tc>
        <w:tc>
          <w:tcPr>
            <w:tcW w:w="794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CAE5F0" w14:textId="77777777" w:rsidR="00503252" w:rsidRDefault="00503252">
            <w:pPr>
              <w:pStyle w:val="Default"/>
              <w:rPr>
                <w:rFonts w:cstheme="minorBidi"/>
                <w:color w:val="auto"/>
              </w:rPr>
            </w:pPr>
          </w:p>
        </w:tc>
      </w:tr>
      <w:tr w:rsidR="00503252" w14:paraId="1F593CF2" w14:textId="77777777">
        <w:trPr>
          <w:trHeight w:val="198"/>
          <w:jc w:val="center"/>
        </w:trPr>
        <w:tc>
          <w:tcPr>
            <w:tcW w:w="10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12B30F" w14:textId="77777777" w:rsidR="00503252" w:rsidRDefault="00000000">
            <w:pPr>
              <w:pStyle w:val="Default"/>
              <w:jc w:val="center"/>
              <w:rPr>
                <w:b/>
                <w:bCs/>
                <w:sz w:val="23"/>
                <w:szCs w:val="23"/>
              </w:rPr>
            </w:pPr>
            <w:r>
              <w:rPr>
                <w:rFonts w:hint="eastAsia"/>
                <w:b/>
                <w:bCs/>
                <w:sz w:val="23"/>
                <w:szCs w:val="23"/>
              </w:rPr>
              <w:t>关键词</w:t>
            </w:r>
          </w:p>
        </w:tc>
        <w:tc>
          <w:tcPr>
            <w:tcW w:w="794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6C1B20" w14:textId="77777777" w:rsidR="00503252" w:rsidRDefault="00503252">
            <w:pPr>
              <w:pStyle w:val="Default"/>
              <w:rPr>
                <w:rFonts w:cstheme="minorBidi"/>
                <w:color w:val="auto"/>
              </w:rPr>
            </w:pPr>
          </w:p>
        </w:tc>
      </w:tr>
      <w:tr w:rsidR="00503252" w14:paraId="04055854" w14:textId="77777777">
        <w:trPr>
          <w:trHeight w:val="198"/>
          <w:jc w:val="center"/>
        </w:trPr>
        <w:tc>
          <w:tcPr>
            <w:tcW w:w="9039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83CABC" w14:textId="77777777" w:rsidR="00503252" w:rsidRDefault="00000000">
            <w:pPr>
              <w:pStyle w:val="Default"/>
              <w:rPr>
                <w:rFonts w:cstheme="minorBidi"/>
                <w:b/>
                <w:bCs/>
                <w:color w:val="auto"/>
              </w:rPr>
            </w:pPr>
            <w:r>
              <w:rPr>
                <w:rFonts w:hint="eastAsia"/>
                <w:b/>
                <w:bCs/>
                <w:sz w:val="23"/>
                <w:szCs w:val="23"/>
              </w:rPr>
              <w:t>参赛人或参赛团队</w:t>
            </w:r>
          </w:p>
        </w:tc>
      </w:tr>
      <w:tr w:rsidR="00503252" w14:paraId="68893A9C" w14:textId="77777777">
        <w:trPr>
          <w:trHeight w:val="395"/>
          <w:jc w:val="center"/>
        </w:trPr>
        <w:tc>
          <w:tcPr>
            <w:tcW w:w="1099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5C1A53AC" w14:textId="77777777" w:rsidR="00503252" w:rsidRDefault="00000000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姓名</w:t>
            </w:r>
          </w:p>
        </w:tc>
        <w:tc>
          <w:tcPr>
            <w:tcW w:w="7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7908E06C" w14:textId="77777777" w:rsidR="00503252" w:rsidRDefault="00000000">
            <w:pPr>
              <w:pStyle w:val="Default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性别</w:t>
            </w:r>
          </w:p>
        </w:tc>
        <w:tc>
          <w:tcPr>
            <w:tcW w:w="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968180" w14:textId="77777777" w:rsidR="00503252" w:rsidRDefault="00000000">
            <w:pPr>
              <w:pStyle w:val="Default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民族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F2E57C" w14:textId="77777777" w:rsidR="00503252" w:rsidRDefault="00000000">
            <w:pPr>
              <w:pStyle w:val="Default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学历</w:t>
            </w:r>
          </w:p>
        </w:tc>
        <w:tc>
          <w:tcPr>
            <w:tcW w:w="1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5ACC06" w14:textId="77777777" w:rsidR="00503252" w:rsidRDefault="00000000">
            <w:pPr>
              <w:pStyle w:val="Default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专业</w:t>
            </w:r>
          </w:p>
        </w:tc>
        <w:tc>
          <w:tcPr>
            <w:tcW w:w="2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51ACF6" w14:textId="77777777" w:rsidR="00503252" w:rsidRDefault="00000000">
            <w:pPr>
              <w:pStyle w:val="Default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学校</w:t>
            </w:r>
          </w:p>
        </w:tc>
        <w:tc>
          <w:tcPr>
            <w:tcW w:w="1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654EB5" w14:textId="77777777" w:rsidR="00503252" w:rsidRDefault="00000000">
            <w:pPr>
              <w:pStyle w:val="Default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电话</w:t>
            </w:r>
          </w:p>
        </w:tc>
      </w:tr>
      <w:tr w:rsidR="00503252" w14:paraId="2C77686D" w14:textId="77777777">
        <w:trPr>
          <w:trHeight w:val="198"/>
          <w:jc w:val="center"/>
        </w:trPr>
        <w:tc>
          <w:tcPr>
            <w:tcW w:w="109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739A7019" w14:textId="77777777" w:rsidR="00503252" w:rsidRDefault="00503252">
            <w:pPr>
              <w:pStyle w:val="Default"/>
              <w:jc w:val="center"/>
              <w:rPr>
                <w:sz w:val="21"/>
                <w:szCs w:val="21"/>
              </w:rPr>
            </w:pPr>
          </w:p>
        </w:tc>
        <w:tc>
          <w:tcPr>
            <w:tcW w:w="710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CB71D6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DAD0DF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8BC257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AB80CF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2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79731E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4231A5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</w:tr>
      <w:tr w:rsidR="00503252" w14:paraId="03A65C11" w14:textId="77777777">
        <w:trPr>
          <w:trHeight w:val="198"/>
          <w:jc w:val="center"/>
        </w:trPr>
        <w:tc>
          <w:tcPr>
            <w:tcW w:w="109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7BEDDD22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7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4962C0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5E5443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D37990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EB6075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2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E0257F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0B4D6F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</w:tr>
      <w:tr w:rsidR="00503252" w14:paraId="1C9F2D91" w14:textId="77777777">
        <w:trPr>
          <w:trHeight w:val="200"/>
          <w:jc w:val="center"/>
        </w:trPr>
        <w:tc>
          <w:tcPr>
            <w:tcW w:w="109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2026A942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7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37FB7B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B7617F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240760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3BB73C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2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F1259C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3C769D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</w:tr>
      <w:tr w:rsidR="00503252" w14:paraId="4B4AF413" w14:textId="77777777">
        <w:trPr>
          <w:trHeight w:val="198"/>
          <w:jc w:val="center"/>
        </w:trPr>
        <w:tc>
          <w:tcPr>
            <w:tcW w:w="109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21A3E6EC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7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DEBE02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2C1723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806D55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EF4AFF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2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1CC870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426C8B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</w:tr>
      <w:tr w:rsidR="00503252" w14:paraId="0A03133B" w14:textId="77777777">
        <w:trPr>
          <w:trHeight w:val="198"/>
          <w:jc w:val="center"/>
        </w:trPr>
        <w:tc>
          <w:tcPr>
            <w:tcW w:w="109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1582662E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7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4696AE0E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A02388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7FE715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D0DFD3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2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27A1A1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70809F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</w:tr>
      <w:tr w:rsidR="00503252" w14:paraId="69526970" w14:textId="77777777">
        <w:trPr>
          <w:trHeight w:val="200"/>
          <w:jc w:val="center"/>
        </w:trPr>
        <w:tc>
          <w:tcPr>
            <w:tcW w:w="1099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056C24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710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127346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DD283C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5D5D89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DA4583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2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A965EA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B7AC1B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</w:tr>
      <w:tr w:rsidR="00503252" w14:paraId="5BE568EE" w14:textId="77777777">
        <w:trPr>
          <w:trHeight w:val="200"/>
          <w:jc w:val="center"/>
        </w:trPr>
        <w:tc>
          <w:tcPr>
            <w:tcW w:w="1800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9A3E188" w14:textId="77777777" w:rsidR="00503252" w:rsidRDefault="00000000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  <w:r>
              <w:rPr>
                <w:rFonts w:cstheme="minorBidi" w:hint="eastAsia"/>
                <w:color w:val="auto"/>
                <w:sz w:val="21"/>
                <w:szCs w:val="21"/>
              </w:rPr>
              <w:t>通讯地址（邮编）</w:t>
            </w:r>
          </w:p>
        </w:tc>
        <w:tc>
          <w:tcPr>
            <w:tcW w:w="723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F0FCAD7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</w:rPr>
            </w:pPr>
          </w:p>
        </w:tc>
      </w:tr>
      <w:tr w:rsidR="00503252" w14:paraId="4CB571F4" w14:textId="77777777">
        <w:trPr>
          <w:trHeight w:val="393"/>
          <w:jc w:val="center"/>
        </w:trPr>
        <w:tc>
          <w:tcPr>
            <w:tcW w:w="9039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F74F9A" w14:textId="77777777" w:rsidR="00503252" w:rsidRDefault="00000000">
            <w:pPr>
              <w:pStyle w:val="Default"/>
              <w:rPr>
                <w:rFonts w:cstheme="minorBidi"/>
                <w:b/>
                <w:bCs/>
                <w:color w:val="auto"/>
                <w:sz w:val="21"/>
                <w:szCs w:val="21"/>
              </w:rPr>
            </w:pPr>
            <w:r>
              <w:rPr>
                <w:rFonts w:cstheme="minorBidi" w:hint="eastAsia"/>
                <w:b/>
                <w:bCs/>
                <w:color w:val="auto"/>
                <w:sz w:val="21"/>
                <w:szCs w:val="21"/>
              </w:rPr>
              <w:t>指导教师信息</w:t>
            </w:r>
          </w:p>
        </w:tc>
      </w:tr>
      <w:tr w:rsidR="00503252" w14:paraId="538A128F" w14:textId="77777777">
        <w:trPr>
          <w:trHeight w:val="393"/>
          <w:jc w:val="center"/>
        </w:trPr>
        <w:tc>
          <w:tcPr>
            <w:tcW w:w="180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7E18185" w14:textId="77777777" w:rsidR="00503252" w:rsidRDefault="00000000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  <w:r>
              <w:rPr>
                <w:rFonts w:cstheme="minorBidi" w:hint="eastAsia"/>
                <w:color w:val="auto"/>
                <w:sz w:val="21"/>
                <w:szCs w:val="21"/>
              </w:rPr>
              <w:t>姓名</w:t>
            </w:r>
          </w:p>
        </w:tc>
        <w:tc>
          <w:tcPr>
            <w:tcW w:w="3112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132AA06" w14:textId="77777777" w:rsidR="00503252" w:rsidRDefault="00000000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  <w:r>
              <w:rPr>
                <w:rFonts w:cstheme="minorBidi" w:hint="eastAsia"/>
                <w:color w:val="auto"/>
                <w:sz w:val="21"/>
                <w:szCs w:val="21"/>
              </w:rPr>
              <w:t>学校</w:t>
            </w:r>
          </w:p>
        </w:tc>
        <w:tc>
          <w:tcPr>
            <w:tcW w:w="215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FB198CD" w14:textId="77777777" w:rsidR="00503252" w:rsidRDefault="00000000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  <w:r>
              <w:rPr>
                <w:rFonts w:cstheme="minorBidi" w:hint="eastAsia"/>
                <w:color w:val="auto"/>
                <w:sz w:val="21"/>
                <w:szCs w:val="21"/>
              </w:rPr>
              <w:t>邮箱</w:t>
            </w:r>
          </w:p>
        </w:tc>
        <w:tc>
          <w:tcPr>
            <w:tcW w:w="196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B3FA42B" w14:textId="77777777" w:rsidR="00503252" w:rsidRDefault="00000000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  <w:r>
              <w:rPr>
                <w:rFonts w:cstheme="minorBidi" w:hint="eastAsia"/>
                <w:color w:val="auto"/>
                <w:sz w:val="21"/>
                <w:szCs w:val="21"/>
              </w:rPr>
              <w:t>电话</w:t>
            </w:r>
          </w:p>
        </w:tc>
      </w:tr>
      <w:tr w:rsidR="00503252" w14:paraId="335D92CF" w14:textId="77777777">
        <w:trPr>
          <w:trHeight w:val="393"/>
          <w:jc w:val="center"/>
        </w:trPr>
        <w:tc>
          <w:tcPr>
            <w:tcW w:w="180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2F6EB69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3112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5B217D4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215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C48DD16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96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25649E5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</w:tr>
      <w:tr w:rsidR="00503252" w14:paraId="1A03DEFA" w14:textId="77777777">
        <w:trPr>
          <w:trHeight w:val="393"/>
          <w:jc w:val="center"/>
        </w:trPr>
        <w:tc>
          <w:tcPr>
            <w:tcW w:w="180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7D5E704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3112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40C59CC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215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8DDBCAD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96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D9C2351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</w:tr>
      <w:tr w:rsidR="00503252" w14:paraId="4AB3B89E" w14:textId="77777777">
        <w:trPr>
          <w:trHeight w:val="2338"/>
          <w:jc w:val="center"/>
        </w:trPr>
        <w:tc>
          <w:tcPr>
            <w:tcW w:w="9039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8DDCBD" w14:textId="77777777" w:rsidR="00503252" w:rsidRDefault="00000000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rFonts w:hint="eastAsia"/>
                <w:b/>
                <w:bCs/>
                <w:sz w:val="23"/>
                <w:szCs w:val="23"/>
              </w:rPr>
              <w:t>内容摘要</w:t>
            </w:r>
            <w:r>
              <w:rPr>
                <w:rFonts w:hint="eastAsia"/>
                <w:sz w:val="23"/>
                <w:szCs w:val="23"/>
              </w:rPr>
              <w:t>【对所撰写的报告提出摘要，字数不超过</w:t>
            </w:r>
            <w:r>
              <w:rPr>
                <w:sz w:val="23"/>
                <w:szCs w:val="23"/>
              </w:rPr>
              <w:t>500</w:t>
            </w:r>
            <w:r>
              <w:rPr>
                <w:rFonts w:hint="eastAsia"/>
                <w:sz w:val="23"/>
                <w:szCs w:val="23"/>
              </w:rPr>
              <w:t>字】</w:t>
            </w:r>
          </w:p>
          <w:p w14:paraId="5A59EFD0" w14:textId="77777777" w:rsidR="00503252" w:rsidRDefault="00503252">
            <w:pPr>
              <w:pStyle w:val="Default"/>
              <w:jc w:val="both"/>
              <w:rPr>
                <w:sz w:val="23"/>
                <w:szCs w:val="23"/>
              </w:rPr>
            </w:pPr>
          </w:p>
          <w:p w14:paraId="4751DE65" w14:textId="77777777" w:rsidR="00503252" w:rsidRDefault="00503252">
            <w:pPr>
              <w:pStyle w:val="Default"/>
              <w:jc w:val="both"/>
              <w:rPr>
                <w:sz w:val="23"/>
                <w:szCs w:val="23"/>
              </w:rPr>
            </w:pPr>
          </w:p>
          <w:p w14:paraId="2ACDAEBF" w14:textId="77777777" w:rsidR="00503252" w:rsidRDefault="00503252">
            <w:pPr>
              <w:pStyle w:val="Default"/>
              <w:jc w:val="both"/>
              <w:rPr>
                <w:sz w:val="23"/>
                <w:szCs w:val="23"/>
              </w:rPr>
            </w:pPr>
          </w:p>
          <w:p w14:paraId="2FB59800" w14:textId="77777777" w:rsidR="00503252" w:rsidRDefault="00503252">
            <w:pPr>
              <w:pStyle w:val="Default"/>
              <w:jc w:val="both"/>
              <w:rPr>
                <w:sz w:val="23"/>
                <w:szCs w:val="23"/>
              </w:rPr>
            </w:pPr>
          </w:p>
          <w:p w14:paraId="6494FDD5" w14:textId="77777777" w:rsidR="00503252" w:rsidRDefault="00503252">
            <w:pPr>
              <w:pStyle w:val="Default"/>
              <w:jc w:val="both"/>
              <w:rPr>
                <w:sz w:val="23"/>
                <w:szCs w:val="23"/>
              </w:rPr>
            </w:pPr>
          </w:p>
          <w:p w14:paraId="42DAB94F" w14:textId="77777777" w:rsidR="00503252" w:rsidRDefault="00503252">
            <w:pPr>
              <w:pStyle w:val="Default"/>
              <w:jc w:val="both"/>
              <w:rPr>
                <w:sz w:val="23"/>
                <w:szCs w:val="23"/>
              </w:rPr>
            </w:pPr>
          </w:p>
          <w:p w14:paraId="5C03D8E0" w14:textId="77777777" w:rsidR="00503252" w:rsidRDefault="00503252">
            <w:pPr>
              <w:pStyle w:val="Default"/>
              <w:jc w:val="both"/>
              <w:rPr>
                <w:sz w:val="23"/>
                <w:szCs w:val="23"/>
              </w:rPr>
            </w:pPr>
          </w:p>
          <w:p w14:paraId="1AA3E6AA" w14:textId="77777777" w:rsidR="00503252" w:rsidRDefault="00503252">
            <w:pPr>
              <w:pStyle w:val="Default"/>
              <w:jc w:val="both"/>
              <w:rPr>
                <w:sz w:val="23"/>
                <w:szCs w:val="23"/>
              </w:rPr>
            </w:pPr>
          </w:p>
          <w:p w14:paraId="1CD4C0B5" w14:textId="77777777" w:rsidR="00503252" w:rsidRDefault="00503252">
            <w:pPr>
              <w:pStyle w:val="Default"/>
              <w:jc w:val="both"/>
              <w:rPr>
                <w:sz w:val="23"/>
                <w:szCs w:val="23"/>
              </w:rPr>
            </w:pPr>
          </w:p>
          <w:p w14:paraId="28F19508" w14:textId="77777777" w:rsidR="00503252" w:rsidRDefault="00503252">
            <w:pPr>
              <w:pStyle w:val="Default"/>
              <w:jc w:val="both"/>
              <w:rPr>
                <w:sz w:val="23"/>
                <w:szCs w:val="23"/>
              </w:rPr>
            </w:pPr>
          </w:p>
          <w:p w14:paraId="56EF0D00" w14:textId="77777777" w:rsidR="00503252" w:rsidRDefault="00503252">
            <w:pPr>
              <w:pStyle w:val="Default"/>
              <w:jc w:val="both"/>
              <w:rPr>
                <w:sz w:val="23"/>
                <w:szCs w:val="23"/>
              </w:rPr>
            </w:pPr>
          </w:p>
          <w:p w14:paraId="2BD2A293" w14:textId="77777777" w:rsidR="00503252" w:rsidRDefault="00503252">
            <w:pPr>
              <w:pStyle w:val="Default"/>
              <w:jc w:val="both"/>
              <w:rPr>
                <w:sz w:val="23"/>
                <w:szCs w:val="23"/>
              </w:rPr>
            </w:pPr>
          </w:p>
        </w:tc>
      </w:tr>
      <w:tr w:rsidR="00503252" w14:paraId="68A64B46" w14:textId="77777777">
        <w:trPr>
          <w:trHeight w:val="2338"/>
          <w:jc w:val="center"/>
        </w:trPr>
        <w:tc>
          <w:tcPr>
            <w:tcW w:w="9039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BE6FB8" w14:textId="77777777" w:rsidR="00503252" w:rsidRDefault="00000000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rFonts w:hint="eastAsia"/>
                <w:b/>
                <w:bCs/>
                <w:sz w:val="23"/>
                <w:szCs w:val="23"/>
              </w:rPr>
              <w:t>选题背景</w:t>
            </w:r>
            <w:r>
              <w:rPr>
                <w:rFonts w:hint="eastAsia"/>
                <w:sz w:val="23"/>
                <w:szCs w:val="23"/>
              </w:rPr>
              <w:t>【对所选主题进行相应解读和分析，字数不超过</w:t>
            </w:r>
            <w:r>
              <w:rPr>
                <w:sz w:val="23"/>
                <w:szCs w:val="23"/>
              </w:rPr>
              <w:t>500</w:t>
            </w:r>
            <w:r>
              <w:rPr>
                <w:rFonts w:hint="eastAsia"/>
                <w:sz w:val="23"/>
                <w:szCs w:val="23"/>
              </w:rPr>
              <w:t>字】</w:t>
            </w:r>
          </w:p>
          <w:p w14:paraId="03D0DC62" w14:textId="77777777" w:rsidR="00503252" w:rsidRDefault="00503252">
            <w:pPr>
              <w:pStyle w:val="Default"/>
              <w:jc w:val="both"/>
              <w:rPr>
                <w:sz w:val="23"/>
                <w:szCs w:val="23"/>
              </w:rPr>
            </w:pPr>
          </w:p>
          <w:p w14:paraId="7EA35CDC" w14:textId="77777777" w:rsidR="00503252" w:rsidRDefault="00503252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5C2E6C24" w14:textId="77777777" w:rsidR="00503252" w:rsidRDefault="00503252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7BF7839B" w14:textId="77777777" w:rsidR="00503252" w:rsidRDefault="00503252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6180CC0A" w14:textId="77777777" w:rsidR="00503252" w:rsidRDefault="00503252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252089DB" w14:textId="77777777" w:rsidR="00503252" w:rsidRDefault="00503252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6C555173" w14:textId="77777777" w:rsidR="00503252" w:rsidRDefault="00503252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2022A024" w14:textId="77777777" w:rsidR="00503252" w:rsidRDefault="00503252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6B664630" w14:textId="77777777" w:rsidR="00503252" w:rsidRDefault="00503252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4D9F99B8" w14:textId="77777777" w:rsidR="00503252" w:rsidRDefault="00503252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7ED91277" w14:textId="77777777" w:rsidR="00503252" w:rsidRDefault="00503252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</w:tc>
      </w:tr>
      <w:tr w:rsidR="00503252" w14:paraId="5AA9ED45" w14:textId="77777777">
        <w:trPr>
          <w:trHeight w:val="2338"/>
          <w:jc w:val="center"/>
        </w:trPr>
        <w:tc>
          <w:tcPr>
            <w:tcW w:w="9039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A2B9EF" w14:textId="77777777" w:rsidR="00503252" w:rsidRDefault="00000000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rFonts w:hint="eastAsia"/>
                <w:b/>
                <w:bCs/>
                <w:sz w:val="23"/>
                <w:szCs w:val="23"/>
              </w:rPr>
              <w:lastRenderedPageBreak/>
              <w:t>内容正文</w:t>
            </w:r>
            <w:r>
              <w:rPr>
                <w:rFonts w:hint="eastAsia"/>
                <w:sz w:val="23"/>
                <w:szCs w:val="23"/>
              </w:rPr>
              <w:t>【主要内容：在确定理论或方法基础，或者整理和分析调查资料的基础上，撰写调查研究报告，要求做到图文并茂，内容详实，结构清晰，字数不超过</w:t>
            </w:r>
            <w:r>
              <w:rPr>
                <w:sz w:val="23"/>
                <w:szCs w:val="23"/>
              </w:rPr>
              <w:t>10000</w:t>
            </w:r>
            <w:r>
              <w:rPr>
                <w:rFonts w:hint="eastAsia"/>
                <w:sz w:val="23"/>
                <w:szCs w:val="23"/>
              </w:rPr>
              <w:t>字】</w:t>
            </w:r>
          </w:p>
          <w:p w14:paraId="53C3E92E" w14:textId="77777777" w:rsidR="00503252" w:rsidRDefault="00503252">
            <w:pPr>
              <w:pStyle w:val="Default"/>
              <w:jc w:val="both"/>
              <w:rPr>
                <w:sz w:val="23"/>
                <w:szCs w:val="23"/>
              </w:rPr>
            </w:pPr>
          </w:p>
          <w:p w14:paraId="1DD55E02" w14:textId="77777777" w:rsidR="00503252" w:rsidRDefault="00503252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1D843378" w14:textId="77777777" w:rsidR="00503252" w:rsidRDefault="00503252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73B733AB" w14:textId="77777777" w:rsidR="00503252" w:rsidRDefault="00503252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56462659" w14:textId="77777777" w:rsidR="00503252" w:rsidRDefault="00503252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5C3A0EA7" w14:textId="77777777" w:rsidR="00503252" w:rsidRDefault="00503252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3A511335" w14:textId="77777777" w:rsidR="00503252" w:rsidRDefault="00503252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535A995E" w14:textId="77777777" w:rsidR="00503252" w:rsidRDefault="00503252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55BA7F11" w14:textId="77777777" w:rsidR="00503252" w:rsidRDefault="00503252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6EA999CC" w14:textId="77777777" w:rsidR="00503252" w:rsidRDefault="00503252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7B7E1327" w14:textId="77777777" w:rsidR="00503252" w:rsidRDefault="00503252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2EB1BCAD" w14:textId="77777777" w:rsidR="00503252" w:rsidRDefault="00503252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739FF5E9" w14:textId="77777777" w:rsidR="00503252" w:rsidRDefault="00503252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</w:tc>
      </w:tr>
      <w:tr w:rsidR="00503252" w14:paraId="6D803396" w14:textId="77777777">
        <w:trPr>
          <w:trHeight w:val="2338"/>
          <w:jc w:val="center"/>
        </w:trPr>
        <w:tc>
          <w:tcPr>
            <w:tcW w:w="9039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005332" w14:textId="77777777" w:rsidR="00503252" w:rsidRDefault="00000000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rFonts w:hint="eastAsia"/>
                <w:b/>
                <w:bCs/>
                <w:sz w:val="23"/>
                <w:szCs w:val="23"/>
              </w:rPr>
              <w:t>发展方案</w:t>
            </w:r>
            <w:r>
              <w:rPr>
                <w:rFonts w:hint="eastAsia"/>
                <w:sz w:val="23"/>
                <w:szCs w:val="23"/>
              </w:rPr>
              <w:t>【结合主题，提出切实可行的土地资源管理及相关政策建议或改革方案，字数不超过</w:t>
            </w:r>
            <w:r>
              <w:rPr>
                <w:sz w:val="23"/>
                <w:szCs w:val="23"/>
              </w:rPr>
              <w:t>3000</w:t>
            </w:r>
            <w:r>
              <w:rPr>
                <w:rFonts w:hint="eastAsia"/>
                <w:sz w:val="23"/>
                <w:szCs w:val="23"/>
              </w:rPr>
              <w:t>字】</w:t>
            </w:r>
          </w:p>
          <w:p w14:paraId="5B848AEA" w14:textId="77777777" w:rsidR="00503252" w:rsidRDefault="00503252">
            <w:pPr>
              <w:pStyle w:val="Default"/>
              <w:jc w:val="both"/>
              <w:rPr>
                <w:sz w:val="23"/>
                <w:szCs w:val="23"/>
              </w:rPr>
            </w:pPr>
          </w:p>
          <w:p w14:paraId="06D2267A" w14:textId="77777777" w:rsidR="00503252" w:rsidRDefault="00503252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  <w:p w14:paraId="471AC646" w14:textId="77777777" w:rsidR="00503252" w:rsidRDefault="00503252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  <w:p w14:paraId="69354EDB" w14:textId="77777777" w:rsidR="00503252" w:rsidRDefault="00503252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  <w:p w14:paraId="3D1F292F" w14:textId="77777777" w:rsidR="00503252" w:rsidRDefault="00503252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  <w:p w14:paraId="6F7BD30D" w14:textId="77777777" w:rsidR="00503252" w:rsidRDefault="00503252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  <w:p w14:paraId="7C5C97E6" w14:textId="77777777" w:rsidR="00503252" w:rsidRDefault="00503252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  <w:p w14:paraId="073C4E44" w14:textId="77777777" w:rsidR="00503252" w:rsidRDefault="00503252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  <w:p w14:paraId="2F9335FC" w14:textId="77777777" w:rsidR="00503252" w:rsidRDefault="00503252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  <w:p w14:paraId="3D8ACFA0" w14:textId="77777777" w:rsidR="00503252" w:rsidRDefault="00503252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  <w:p w14:paraId="114C071E" w14:textId="77777777" w:rsidR="00503252" w:rsidRDefault="00503252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  <w:p w14:paraId="2CB9C325" w14:textId="77777777" w:rsidR="00503252" w:rsidRDefault="00503252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</w:tc>
      </w:tr>
      <w:tr w:rsidR="00503252" w14:paraId="02966AF6" w14:textId="77777777">
        <w:trPr>
          <w:trHeight w:val="2338"/>
          <w:jc w:val="center"/>
        </w:trPr>
        <w:tc>
          <w:tcPr>
            <w:tcW w:w="9039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47F6D4" w14:textId="77777777" w:rsidR="00503252" w:rsidRDefault="00000000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rFonts w:hint="eastAsia"/>
                <w:b/>
                <w:bCs/>
                <w:sz w:val="23"/>
                <w:szCs w:val="23"/>
              </w:rPr>
              <w:t>参赛感悟</w:t>
            </w:r>
            <w:r>
              <w:rPr>
                <w:rFonts w:hint="eastAsia"/>
                <w:sz w:val="23"/>
                <w:szCs w:val="23"/>
              </w:rPr>
              <w:t>【在参赛中遇到的问题、困难或者所见事实的感想等，字数不超过</w:t>
            </w:r>
            <w:r>
              <w:rPr>
                <w:sz w:val="23"/>
                <w:szCs w:val="23"/>
              </w:rPr>
              <w:t>1000</w:t>
            </w:r>
            <w:r>
              <w:rPr>
                <w:rFonts w:hint="eastAsia"/>
                <w:sz w:val="23"/>
                <w:szCs w:val="23"/>
              </w:rPr>
              <w:t>字】</w:t>
            </w:r>
          </w:p>
          <w:p w14:paraId="65D50E3C" w14:textId="77777777" w:rsidR="00503252" w:rsidRDefault="00503252">
            <w:pPr>
              <w:pStyle w:val="Default"/>
              <w:jc w:val="both"/>
              <w:rPr>
                <w:sz w:val="23"/>
                <w:szCs w:val="23"/>
              </w:rPr>
            </w:pPr>
          </w:p>
          <w:p w14:paraId="3990113A" w14:textId="77777777" w:rsidR="00503252" w:rsidRDefault="00503252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  <w:p w14:paraId="66F1BA74" w14:textId="77777777" w:rsidR="00503252" w:rsidRDefault="00503252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  <w:p w14:paraId="628AF2EB" w14:textId="77777777" w:rsidR="00503252" w:rsidRDefault="00503252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  <w:p w14:paraId="0796081A" w14:textId="77777777" w:rsidR="00503252" w:rsidRDefault="00503252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  <w:p w14:paraId="21C1820C" w14:textId="77777777" w:rsidR="00503252" w:rsidRDefault="00503252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  <w:p w14:paraId="17A6CD78" w14:textId="77777777" w:rsidR="00503252" w:rsidRDefault="00503252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  <w:p w14:paraId="75253687" w14:textId="77777777" w:rsidR="00503252" w:rsidRDefault="00503252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  <w:p w14:paraId="2FA9D341" w14:textId="77777777" w:rsidR="00503252" w:rsidRDefault="00503252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  <w:p w14:paraId="211A21FB" w14:textId="77777777" w:rsidR="00503252" w:rsidRDefault="00503252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</w:tc>
      </w:tr>
      <w:tr w:rsidR="00503252" w14:paraId="3B041E3F" w14:textId="77777777">
        <w:trPr>
          <w:trHeight w:val="942"/>
          <w:jc w:val="center"/>
        </w:trPr>
        <w:tc>
          <w:tcPr>
            <w:tcW w:w="10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920B80" w14:textId="77777777" w:rsidR="00503252" w:rsidRDefault="00000000">
            <w:pPr>
              <w:pStyle w:val="Defaul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附件</w:t>
            </w:r>
          </w:p>
          <w:p w14:paraId="00D006D2" w14:textId="77777777" w:rsidR="00503252" w:rsidRDefault="00000000">
            <w:pPr>
              <w:pStyle w:val="Defaul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材料</w:t>
            </w:r>
          </w:p>
        </w:tc>
        <w:tc>
          <w:tcPr>
            <w:tcW w:w="794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A25E2F" w14:textId="77777777" w:rsidR="00503252" w:rsidRDefault="00000000">
            <w:pPr>
              <w:pStyle w:val="Default"/>
              <w:jc w:val="both"/>
              <w:rPr>
                <w:rFonts w:cstheme="minorBidi"/>
                <w:color w:val="auto"/>
              </w:rPr>
            </w:pPr>
            <w:r>
              <w:rPr>
                <w:rFonts w:hint="eastAsia"/>
                <w:sz w:val="23"/>
                <w:szCs w:val="23"/>
              </w:rPr>
              <w:t>为党政部门、企事业单位所作的各类发展规划、工作方案或咨询报告。已被采用者亦可申报参赛</w:t>
            </w:r>
            <w:r>
              <w:rPr>
                <w:sz w:val="23"/>
                <w:szCs w:val="23"/>
              </w:rPr>
              <w:t>,</w:t>
            </w:r>
            <w:r>
              <w:rPr>
                <w:rFonts w:hint="eastAsia"/>
                <w:sz w:val="23"/>
                <w:szCs w:val="23"/>
              </w:rPr>
              <w:t>同时附上原件和采用单位证明的复印件和鉴定材料等。</w:t>
            </w:r>
          </w:p>
        </w:tc>
      </w:tr>
    </w:tbl>
    <w:p w14:paraId="055E7ADB" w14:textId="5EE61B6D" w:rsidR="00503252" w:rsidRPr="008401FA" w:rsidRDefault="00503252" w:rsidP="008401FA">
      <w:pPr>
        <w:widowControl/>
        <w:jc w:val="left"/>
        <w:rPr>
          <w:rFonts w:ascii="华文中宋" w:eastAsia="华文中宋" w:hAnsi="华文中宋" w:cs="宋体" w:hint="eastAsia"/>
          <w:b/>
          <w:kern w:val="0"/>
          <w:szCs w:val="21"/>
        </w:rPr>
      </w:pPr>
    </w:p>
    <w:sectPr w:rsidR="00503252" w:rsidRPr="008401FA">
      <w:pgSz w:w="11906" w:h="16838"/>
      <w:pgMar w:top="1418" w:right="1418" w:bottom="1418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E29113" w14:textId="77777777" w:rsidR="00F52737" w:rsidRDefault="00F52737" w:rsidP="00F9472E">
      <w:r>
        <w:separator/>
      </w:r>
    </w:p>
  </w:endnote>
  <w:endnote w:type="continuationSeparator" w:id="0">
    <w:p w14:paraId="4C48DB17" w14:textId="77777777" w:rsidR="00F52737" w:rsidRDefault="00F52737" w:rsidP="00F947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07010D" w14:textId="77777777" w:rsidR="00F52737" w:rsidRDefault="00F52737" w:rsidP="00F9472E">
      <w:r>
        <w:separator/>
      </w:r>
    </w:p>
  </w:footnote>
  <w:footnote w:type="continuationSeparator" w:id="0">
    <w:p w14:paraId="3174B195" w14:textId="77777777" w:rsidR="00F52737" w:rsidRDefault="00F52737" w:rsidP="00F947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1600B92"/>
    <w:multiLevelType w:val="multilevel"/>
    <w:tmpl w:val="91600B92"/>
    <w:lvl w:ilvl="0">
      <w:start w:val="1"/>
      <w:numFmt w:val="decimal"/>
      <w:lvlText w:val="%1."/>
      <w:lvlJc w:val="left"/>
      <w:rPr>
        <w:rFonts w:cs="Times New Roman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CC29953E"/>
    <w:multiLevelType w:val="multilevel"/>
    <w:tmpl w:val="CC29953E"/>
    <w:lvl w:ilvl="0">
      <w:start w:val="1"/>
      <w:numFmt w:val="decimal"/>
      <w:lvlText w:val="%1."/>
      <w:lvlJc w:val="left"/>
      <w:rPr>
        <w:rFonts w:cs="Times New Roman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A3C3C8D"/>
    <w:multiLevelType w:val="multilevel"/>
    <w:tmpl w:val="0A3C3C8D"/>
    <w:lvl w:ilvl="0">
      <w:start w:val="1"/>
      <w:numFmt w:val="decimal"/>
      <w:lvlText w:val="%1."/>
      <w:lvlJc w:val="left"/>
      <w:rPr>
        <w:rFonts w:cs="Times New Roman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num w:numId="1" w16cid:durableId="1034116654">
    <w:abstractNumId w:val="0"/>
  </w:num>
  <w:num w:numId="2" w16cid:durableId="1174615491">
    <w:abstractNumId w:val="1"/>
  </w:num>
  <w:num w:numId="3" w16cid:durableId="753231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NLa0MDMwMTe1sDRX0lEKTi0uzszPAykwrgUAL3yQFiwAAAA="/>
    <w:docVar w:name="commondata" w:val="eyJoZGlkIjoiMDcyZTBhZjRhNWI5Y2MwODc1YjM4ZTcyODgyZmQzNjIifQ=="/>
  </w:docVars>
  <w:rsids>
    <w:rsidRoot w:val="006D0FE8"/>
    <w:rsid w:val="00002BD6"/>
    <w:rsid w:val="00010148"/>
    <w:rsid w:val="000114DC"/>
    <w:rsid w:val="000147BE"/>
    <w:rsid w:val="000172B4"/>
    <w:rsid w:val="00017E61"/>
    <w:rsid w:val="000411A4"/>
    <w:rsid w:val="000503BE"/>
    <w:rsid w:val="00057DCC"/>
    <w:rsid w:val="00065D1E"/>
    <w:rsid w:val="00072C54"/>
    <w:rsid w:val="00077A41"/>
    <w:rsid w:val="000816D0"/>
    <w:rsid w:val="000841C4"/>
    <w:rsid w:val="000932D5"/>
    <w:rsid w:val="000A1271"/>
    <w:rsid w:val="000A15C8"/>
    <w:rsid w:val="000A3994"/>
    <w:rsid w:val="000A5C75"/>
    <w:rsid w:val="000B1083"/>
    <w:rsid w:val="000B459B"/>
    <w:rsid w:val="000D3442"/>
    <w:rsid w:val="000D6697"/>
    <w:rsid w:val="000E1BF1"/>
    <w:rsid w:val="000E5428"/>
    <w:rsid w:val="000F474B"/>
    <w:rsid w:val="000F7DA4"/>
    <w:rsid w:val="00101737"/>
    <w:rsid w:val="00111E50"/>
    <w:rsid w:val="0012096F"/>
    <w:rsid w:val="00121396"/>
    <w:rsid w:val="0012529B"/>
    <w:rsid w:val="001405B8"/>
    <w:rsid w:val="00140722"/>
    <w:rsid w:val="00141F4C"/>
    <w:rsid w:val="00144E9B"/>
    <w:rsid w:val="00145FE5"/>
    <w:rsid w:val="00172902"/>
    <w:rsid w:val="001772EC"/>
    <w:rsid w:val="00180E3B"/>
    <w:rsid w:val="00182077"/>
    <w:rsid w:val="00185169"/>
    <w:rsid w:val="00185EC1"/>
    <w:rsid w:val="00186DA4"/>
    <w:rsid w:val="001A41D7"/>
    <w:rsid w:val="001B3D88"/>
    <w:rsid w:val="00200E10"/>
    <w:rsid w:val="002145E1"/>
    <w:rsid w:val="0021513C"/>
    <w:rsid w:val="0023155A"/>
    <w:rsid w:val="00231564"/>
    <w:rsid w:val="00233827"/>
    <w:rsid w:val="002355B1"/>
    <w:rsid w:val="00237872"/>
    <w:rsid w:val="002519C5"/>
    <w:rsid w:val="00251EFE"/>
    <w:rsid w:val="00266319"/>
    <w:rsid w:val="00281E5A"/>
    <w:rsid w:val="00291CFD"/>
    <w:rsid w:val="002A3BD2"/>
    <w:rsid w:val="002B2BE2"/>
    <w:rsid w:val="002B41EB"/>
    <w:rsid w:val="002C2118"/>
    <w:rsid w:val="002C32A1"/>
    <w:rsid w:val="002C6FC9"/>
    <w:rsid w:val="002E5272"/>
    <w:rsid w:val="002E64CF"/>
    <w:rsid w:val="002F1B3A"/>
    <w:rsid w:val="00303618"/>
    <w:rsid w:val="0030621E"/>
    <w:rsid w:val="00307255"/>
    <w:rsid w:val="00345A0D"/>
    <w:rsid w:val="00347658"/>
    <w:rsid w:val="00350107"/>
    <w:rsid w:val="003522DF"/>
    <w:rsid w:val="003531A8"/>
    <w:rsid w:val="00354E43"/>
    <w:rsid w:val="0035516C"/>
    <w:rsid w:val="0035602D"/>
    <w:rsid w:val="0036423A"/>
    <w:rsid w:val="003730EE"/>
    <w:rsid w:val="003822F1"/>
    <w:rsid w:val="00394673"/>
    <w:rsid w:val="00396DDF"/>
    <w:rsid w:val="003A25A5"/>
    <w:rsid w:val="003A478F"/>
    <w:rsid w:val="003A70E4"/>
    <w:rsid w:val="003A7A10"/>
    <w:rsid w:val="003B0061"/>
    <w:rsid w:val="003B2AF9"/>
    <w:rsid w:val="003C520E"/>
    <w:rsid w:val="003C735F"/>
    <w:rsid w:val="003D1AA7"/>
    <w:rsid w:val="003E5986"/>
    <w:rsid w:val="004046FB"/>
    <w:rsid w:val="0041139B"/>
    <w:rsid w:val="004119DE"/>
    <w:rsid w:val="00423C1C"/>
    <w:rsid w:val="00452711"/>
    <w:rsid w:val="004557F2"/>
    <w:rsid w:val="0045610D"/>
    <w:rsid w:val="00462E94"/>
    <w:rsid w:val="00480B8E"/>
    <w:rsid w:val="004826D7"/>
    <w:rsid w:val="004827DD"/>
    <w:rsid w:val="004839E5"/>
    <w:rsid w:val="004966B1"/>
    <w:rsid w:val="004C2EEE"/>
    <w:rsid w:val="004D0365"/>
    <w:rsid w:val="004E031F"/>
    <w:rsid w:val="004E34E8"/>
    <w:rsid w:val="004E6B7F"/>
    <w:rsid w:val="004F00C3"/>
    <w:rsid w:val="004F1EE8"/>
    <w:rsid w:val="004F225B"/>
    <w:rsid w:val="004F631E"/>
    <w:rsid w:val="005023AF"/>
    <w:rsid w:val="00503252"/>
    <w:rsid w:val="00505F66"/>
    <w:rsid w:val="0051506D"/>
    <w:rsid w:val="00515740"/>
    <w:rsid w:val="005227E5"/>
    <w:rsid w:val="00526A96"/>
    <w:rsid w:val="00533038"/>
    <w:rsid w:val="005511E2"/>
    <w:rsid w:val="005526E0"/>
    <w:rsid w:val="005554BE"/>
    <w:rsid w:val="00562C3C"/>
    <w:rsid w:val="0058349C"/>
    <w:rsid w:val="00591394"/>
    <w:rsid w:val="005A1356"/>
    <w:rsid w:val="005A35E1"/>
    <w:rsid w:val="005A507D"/>
    <w:rsid w:val="005C694F"/>
    <w:rsid w:val="005D27FC"/>
    <w:rsid w:val="005F43A9"/>
    <w:rsid w:val="006003A5"/>
    <w:rsid w:val="0062153A"/>
    <w:rsid w:val="00621D1F"/>
    <w:rsid w:val="006241BA"/>
    <w:rsid w:val="00626898"/>
    <w:rsid w:val="00631586"/>
    <w:rsid w:val="006324CC"/>
    <w:rsid w:val="00632951"/>
    <w:rsid w:val="00643351"/>
    <w:rsid w:val="00647DB8"/>
    <w:rsid w:val="00653B2C"/>
    <w:rsid w:val="00654B85"/>
    <w:rsid w:val="0065757F"/>
    <w:rsid w:val="00663C27"/>
    <w:rsid w:val="00665034"/>
    <w:rsid w:val="00681FF7"/>
    <w:rsid w:val="00687642"/>
    <w:rsid w:val="006A031A"/>
    <w:rsid w:val="006A5978"/>
    <w:rsid w:val="006D0FE8"/>
    <w:rsid w:val="006D590D"/>
    <w:rsid w:val="006E2C62"/>
    <w:rsid w:val="006F3221"/>
    <w:rsid w:val="006F5AD9"/>
    <w:rsid w:val="0070400C"/>
    <w:rsid w:val="0071023E"/>
    <w:rsid w:val="007175B0"/>
    <w:rsid w:val="00724A41"/>
    <w:rsid w:val="0073535E"/>
    <w:rsid w:val="0074222E"/>
    <w:rsid w:val="00751DA7"/>
    <w:rsid w:val="007555FE"/>
    <w:rsid w:val="00772B91"/>
    <w:rsid w:val="00772ED0"/>
    <w:rsid w:val="00776D65"/>
    <w:rsid w:val="00781DB2"/>
    <w:rsid w:val="0079049A"/>
    <w:rsid w:val="0079335E"/>
    <w:rsid w:val="007970A5"/>
    <w:rsid w:val="007A1FCC"/>
    <w:rsid w:val="007A6561"/>
    <w:rsid w:val="007C0BB4"/>
    <w:rsid w:val="007D20C8"/>
    <w:rsid w:val="007E34CB"/>
    <w:rsid w:val="007F5DF2"/>
    <w:rsid w:val="00812741"/>
    <w:rsid w:val="00816B69"/>
    <w:rsid w:val="008277CE"/>
    <w:rsid w:val="008279B9"/>
    <w:rsid w:val="008335F5"/>
    <w:rsid w:val="00833EE7"/>
    <w:rsid w:val="00836C7D"/>
    <w:rsid w:val="008401FA"/>
    <w:rsid w:val="0086460F"/>
    <w:rsid w:val="0087487E"/>
    <w:rsid w:val="00876264"/>
    <w:rsid w:val="00877999"/>
    <w:rsid w:val="00882542"/>
    <w:rsid w:val="00884E97"/>
    <w:rsid w:val="008A54F8"/>
    <w:rsid w:val="008B670C"/>
    <w:rsid w:val="008C051E"/>
    <w:rsid w:val="008E159A"/>
    <w:rsid w:val="008E1B64"/>
    <w:rsid w:val="00904826"/>
    <w:rsid w:val="00916C06"/>
    <w:rsid w:val="009234E4"/>
    <w:rsid w:val="00923CF5"/>
    <w:rsid w:val="00936B21"/>
    <w:rsid w:val="00936C47"/>
    <w:rsid w:val="00936E0B"/>
    <w:rsid w:val="00940E74"/>
    <w:rsid w:val="00941420"/>
    <w:rsid w:val="009443A6"/>
    <w:rsid w:val="00950E74"/>
    <w:rsid w:val="00951589"/>
    <w:rsid w:val="009742D2"/>
    <w:rsid w:val="00975E63"/>
    <w:rsid w:val="00977001"/>
    <w:rsid w:val="00985441"/>
    <w:rsid w:val="00994804"/>
    <w:rsid w:val="009963B8"/>
    <w:rsid w:val="009974D2"/>
    <w:rsid w:val="009A1921"/>
    <w:rsid w:val="009A1E80"/>
    <w:rsid w:val="009B132C"/>
    <w:rsid w:val="009B37A7"/>
    <w:rsid w:val="009B5627"/>
    <w:rsid w:val="009C2A64"/>
    <w:rsid w:val="009C3858"/>
    <w:rsid w:val="009D3FBF"/>
    <w:rsid w:val="009D441B"/>
    <w:rsid w:val="009D6026"/>
    <w:rsid w:val="009E17EE"/>
    <w:rsid w:val="009E1CF0"/>
    <w:rsid w:val="00A0361A"/>
    <w:rsid w:val="00A12257"/>
    <w:rsid w:val="00A25842"/>
    <w:rsid w:val="00A27736"/>
    <w:rsid w:val="00A33BA3"/>
    <w:rsid w:val="00A40AEC"/>
    <w:rsid w:val="00A4314B"/>
    <w:rsid w:val="00A52F48"/>
    <w:rsid w:val="00A564CE"/>
    <w:rsid w:val="00A61538"/>
    <w:rsid w:val="00A81EFD"/>
    <w:rsid w:val="00A85D4E"/>
    <w:rsid w:val="00A86CFF"/>
    <w:rsid w:val="00AA01AB"/>
    <w:rsid w:val="00AA1867"/>
    <w:rsid w:val="00AB72C7"/>
    <w:rsid w:val="00AC1FDC"/>
    <w:rsid w:val="00AC3725"/>
    <w:rsid w:val="00AC40A4"/>
    <w:rsid w:val="00AC50B1"/>
    <w:rsid w:val="00AD571A"/>
    <w:rsid w:val="00AF48F7"/>
    <w:rsid w:val="00B04249"/>
    <w:rsid w:val="00B131EC"/>
    <w:rsid w:val="00B27FCE"/>
    <w:rsid w:val="00B405D8"/>
    <w:rsid w:val="00B45662"/>
    <w:rsid w:val="00B51904"/>
    <w:rsid w:val="00B530E8"/>
    <w:rsid w:val="00B66DC8"/>
    <w:rsid w:val="00B73BD8"/>
    <w:rsid w:val="00B852CA"/>
    <w:rsid w:val="00BA0BA3"/>
    <w:rsid w:val="00BA3564"/>
    <w:rsid w:val="00BA54A8"/>
    <w:rsid w:val="00BA6B3B"/>
    <w:rsid w:val="00BB021F"/>
    <w:rsid w:val="00BB2859"/>
    <w:rsid w:val="00BC3113"/>
    <w:rsid w:val="00BC43E2"/>
    <w:rsid w:val="00BC701C"/>
    <w:rsid w:val="00BC7288"/>
    <w:rsid w:val="00BD4482"/>
    <w:rsid w:val="00BE6EDE"/>
    <w:rsid w:val="00C036C8"/>
    <w:rsid w:val="00C1468E"/>
    <w:rsid w:val="00C15984"/>
    <w:rsid w:val="00C15A79"/>
    <w:rsid w:val="00C3160C"/>
    <w:rsid w:val="00C40897"/>
    <w:rsid w:val="00C42AB2"/>
    <w:rsid w:val="00C43402"/>
    <w:rsid w:val="00C554AB"/>
    <w:rsid w:val="00C63670"/>
    <w:rsid w:val="00C73881"/>
    <w:rsid w:val="00C83910"/>
    <w:rsid w:val="00C93207"/>
    <w:rsid w:val="00C97CBA"/>
    <w:rsid w:val="00CA7727"/>
    <w:rsid w:val="00CC5596"/>
    <w:rsid w:val="00D230F2"/>
    <w:rsid w:val="00D30AD0"/>
    <w:rsid w:val="00D46818"/>
    <w:rsid w:val="00D50F2C"/>
    <w:rsid w:val="00D5727C"/>
    <w:rsid w:val="00D63037"/>
    <w:rsid w:val="00D655BA"/>
    <w:rsid w:val="00D6729C"/>
    <w:rsid w:val="00D863AE"/>
    <w:rsid w:val="00D92AD1"/>
    <w:rsid w:val="00D942A2"/>
    <w:rsid w:val="00D967F0"/>
    <w:rsid w:val="00D96AB4"/>
    <w:rsid w:val="00D97291"/>
    <w:rsid w:val="00DA0EDD"/>
    <w:rsid w:val="00DB00BC"/>
    <w:rsid w:val="00DB185D"/>
    <w:rsid w:val="00DB4355"/>
    <w:rsid w:val="00DC42A1"/>
    <w:rsid w:val="00DC50D3"/>
    <w:rsid w:val="00DD12E0"/>
    <w:rsid w:val="00DD4E78"/>
    <w:rsid w:val="00DE57CD"/>
    <w:rsid w:val="00DE6708"/>
    <w:rsid w:val="00DF3508"/>
    <w:rsid w:val="00E004BB"/>
    <w:rsid w:val="00E14BC8"/>
    <w:rsid w:val="00E251DC"/>
    <w:rsid w:val="00E4365E"/>
    <w:rsid w:val="00E5040E"/>
    <w:rsid w:val="00E562BE"/>
    <w:rsid w:val="00E5785F"/>
    <w:rsid w:val="00E71F81"/>
    <w:rsid w:val="00E95F9E"/>
    <w:rsid w:val="00EA5870"/>
    <w:rsid w:val="00EB28F0"/>
    <w:rsid w:val="00EB42DE"/>
    <w:rsid w:val="00EB7C12"/>
    <w:rsid w:val="00EC463C"/>
    <w:rsid w:val="00EC57C4"/>
    <w:rsid w:val="00EF1500"/>
    <w:rsid w:val="00F00DD5"/>
    <w:rsid w:val="00F05A56"/>
    <w:rsid w:val="00F12162"/>
    <w:rsid w:val="00F23676"/>
    <w:rsid w:val="00F26294"/>
    <w:rsid w:val="00F31209"/>
    <w:rsid w:val="00F42542"/>
    <w:rsid w:val="00F46D26"/>
    <w:rsid w:val="00F52737"/>
    <w:rsid w:val="00F6743E"/>
    <w:rsid w:val="00F73E34"/>
    <w:rsid w:val="00F748CB"/>
    <w:rsid w:val="00F77B8F"/>
    <w:rsid w:val="00F90F66"/>
    <w:rsid w:val="00F9431F"/>
    <w:rsid w:val="00F9472E"/>
    <w:rsid w:val="00F95B3B"/>
    <w:rsid w:val="00FA0769"/>
    <w:rsid w:val="00FD67D3"/>
    <w:rsid w:val="00FD701D"/>
    <w:rsid w:val="00FE270D"/>
    <w:rsid w:val="00FE695F"/>
    <w:rsid w:val="00FF4165"/>
    <w:rsid w:val="00FF5B78"/>
    <w:rsid w:val="72487B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B90E8A"/>
  <w15:docId w15:val="{A33C4050-25F2-4B53-9E9C-0EF79B627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qFormat/>
    <w:pPr>
      <w:jc w:val="left"/>
    </w:pPr>
  </w:style>
  <w:style w:type="paragraph" w:styleId="a5">
    <w:name w:val="Balloon Text"/>
    <w:basedOn w:val="a"/>
    <w:link w:val="a6"/>
    <w:uiPriority w:val="99"/>
    <w:semiHidden/>
    <w:unhideWhenUsed/>
    <w:qFormat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annotation subject"/>
    <w:basedOn w:val="a3"/>
    <w:next w:val="a3"/>
    <w:link w:val="ac"/>
    <w:uiPriority w:val="99"/>
    <w:semiHidden/>
    <w:unhideWhenUsed/>
    <w:rPr>
      <w:b/>
      <w:bCs/>
    </w:rPr>
  </w:style>
  <w:style w:type="table" w:styleId="ad">
    <w:name w:val="Table Grid"/>
    <w:basedOn w:val="a1"/>
    <w:uiPriority w:val="3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ae">
    <w:name w:val="Emphasis"/>
    <w:basedOn w:val="a0"/>
    <w:uiPriority w:val="20"/>
    <w:qFormat/>
    <w:rPr>
      <w:i/>
      <w:iCs/>
    </w:rPr>
  </w:style>
  <w:style w:type="character" w:styleId="af">
    <w:name w:val="Hyperlink"/>
    <w:basedOn w:val="a0"/>
    <w:uiPriority w:val="99"/>
    <w:unhideWhenUsed/>
    <w:rPr>
      <w:color w:val="0563C1" w:themeColor="hyperlink"/>
      <w:u w:val="single"/>
    </w:rPr>
  </w:style>
  <w:style w:type="character" w:styleId="af0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aa">
    <w:name w:val="页眉 字符"/>
    <w:basedOn w:val="a0"/>
    <w:link w:val="a9"/>
    <w:uiPriority w:val="99"/>
    <w:qFormat/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qFormat/>
    <w:rPr>
      <w:sz w:val="18"/>
      <w:szCs w:val="18"/>
    </w:rPr>
  </w:style>
  <w:style w:type="character" w:customStyle="1" w:styleId="a6">
    <w:name w:val="批注框文本 字符"/>
    <w:basedOn w:val="a0"/>
    <w:link w:val="a5"/>
    <w:uiPriority w:val="99"/>
    <w:semiHidden/>
    <w:qFormat/>
    <w:rPr>
      <w:sz w:val="18"/>
      <w:szCs w:val="18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宋体" w:eastAsia="宋体" w:cs="宋体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qFormat/>
    <w:rPr>
      <w:rFonts w:cstheme="minorBidi"/>
      <w:color w:val="auto"/>
    </w:rPr>
  </w:style>
  <w:style w:type="paragraph" w:customStyle="1" w:styleId="CM14">
    <w:name w:val="CM14"/>
    <w:basedOn w:val="Default"/>
    <w:next w:val="Default"/>
    <w:uiPriority w:val="99"/>
    <w:qFormat/>
    <w:rPr>
      <w:rFonts w:cstheme="minorBidi"/>
      <w:color w:val="auto"/>
    </w:rPr>
  </w:style>
  <w:style w:type="paragraph" w:customStyle="1" w:styleId="CM15">
    <w:name w:val="CM15"/>
    <w:basedOn w:val="Default"/>
    <w:next w:val="Default"/>
    <w:uiPriority w:val="99"/>
    <w:qFormat/>
    <w:rPr>
      <w:rFonts w:cstheme="minorBidi"/>
      <w:color w:val="auto"/>
    </w:rPr>
  </w:style>
  <w:style w:type="paragraph" w:customStyle="1" w:styleId="CM7">
    <w:name w:val="CM7"/>
    <w:basedOn w:val="Default"/>
    <w:next w:val="Default"/>
    <w:uiPriority w:val="99"/>
    <w:qFormat/>
    <w:pPr>
      <w:spacing w:line="778" w:lineRule="atLeast"/>
    </w:pPr>
    <w:rPr>
      <w:rFonts w:cstheme="minorBidi"/>
      <w:color w:val="auto"/>
    </w:rPr>
  </w:style>
  <w:style w:type="paragraph" w:customStyle="1" w:styleId="CM18">
    <w:name w:val="CM18"/>
    <w:basedOn w:val="Default"/>
    <w:next w:val="Default"/>
    <w:uiPriority w:val="99"/>
    <w:qFormat/>
    <w:rPr>
      <w:rFonts w:cstheme="minorBidi"/>
      <w:color w:val="auto"/>
    </w:rPr>
  </w:style>
  <w:style w:type="paragraph" w:customStyle="1" w:styleId="CM8">
    <w:name w:val="CM8"/>
    <w:basedOn w:val="Default"/>
    <w:next w:val="Default"/>
    <w:uiPriority w:val="99"/>
    <w:qFormat/>
    <w:rPr>
      <w:rFonts w:cstheme="minorBidi"/>
      <w:color w:val="auto"/>
    </w:rPr>
  </w:style>
  <w:style w:type="paragraph" w:customStyle="1" w:styleId="CM9">
    <w:name w:val="CM9"/>
    <w:basedOn w:val="Default"/>
    <w:next w:val="Default"/>
    <w:uiPriority w:val="99"/>
    <w:qFormat/>
    <w:pPr>
      <w:spacing w:line="473" w:lineRule="atLeast"/>
    </w:pPr>
    <w:rPr>
      <w:rFonts w:cstheme="minorBidi"/>
      <w:color w:val="auto"/>
    </w:rPr>
  </w:style>
  <w:style w:type="paragraph" w:customStyle="1" w:styleId="CM17">
    <w:name w:val="CM17"/>
    <w:basedOn w:val="Default"/>
    <w:next w:val="Default"/>
    <w:uiPriority w:val="99"/>
    <w:qFormat/>
    <w:rPr>
      <w:rFonts w:cstheme="minorBidi"/>
      <w:color w:val="auto"/>
    </w:rPr>
  </w:style>
  <w:style w:type="character" w:customStyle="1" w:styleId="a4">
    <w:name w:val="批注文字 字符"/>
    <w:basedOn w:val="a0"/>
    <w:link w:val="a3"/>
    <w:uiPriority w:val="99"/>
    <w:semiHidden/>
  </w:style>
  <w:style w:type="character" w:customStyle="1" w:styleId="ac">
    <w:name w:val="批注主题 字符"/>
    <w:basedOn w:val="a4"/>
    <w:link w:val="ab"/>
    <w:uiPriority w:val="99"/>
    <w:semiHidden/>
    <w:rPr>
      <w:b/>
      <w:bCs/>
    </w:rPr>
  </w:style>
  <w:style w:type="character" w:customStyle="1" w:styleId="1">
    <w:name w:val="未处理的提及1"/>
    <w:basedOn w:val="a0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3</Pages>
  <Words>86</Words>
  <Characters>496</Characters>
  <Application>Microsoft Office Word</Application>
  <DocSecurity>0</DocSecurity>
  <Lines>4</Lines>
  <Paragraphs>1</Paragraphs>
  <ScaleCrop>false</ScaleCrop>
  <Company/>
  <LinksUpToDate>false</LinksUpToDate>
  <CharactersWithSpaces>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a52798</cp:lastModifiedBy>
  <cp:revision>24</cp:revision>
  <cp:lastPrinted>2021-07-26T02:26:00Z</cp:lastPrinted>
  <dcterms:created xsi:type="dcterms:W3CDTF">2023-06-05T03:03:00Z</dcterms:created>
  <dcterms:modified xsi:type="dcterms:W3CDTF">2023-06-26T0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CA9D46694E05455D937661C6DA1935D2_12</vt:lpwstr>
  </property>
</Properties>
</file>